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06AFC" w14:textId="77777777" w:rsidR="00557C59" w:rsidRDefault="00F363F8" w:rsidP="00557C5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9AD80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57C5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954107" w14:textId="77777777" w:rsidR="00557C59" w:rsidRDefault="00557C59" w:rsidP="00557C5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AEC9092" w14:textId="77777777" w:rsidR="00557C59" w:rsidRDefault="00557C59" w:rsidP="00557C5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0730183" w14:textId="77777777" w:rsidR="00557C59" w:rsidRDefault="00557C59" w:rsidP="00557C5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0AD70250" w14:textId="6AF266D8" w:rsidR="00557C59" w:rsidRPr="00557C59" w:rsidRDefault="00557C59" w:rsidP="00557C5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7:  Standard Error for the Difference of Two Sample Means</w:t>
      </w:r>
    </w:p>
    <w:p w14:paraId="03F94F96" w14:textId="46B78E33" w:rsidR="00A55E3B" w:rsidRDefault="00000000">
      <w:pPr>
        <w:pStyle w:val="Heading2"/>
      </w:pPr>
      <w:r>
        <w:t>Reading in data</w:t>
      </w:r>
    </w:p>
    <w:p w14:paraId="0E6ED6EE" w14:textId="03D714B2" w:rsidR="00A55E3B" w:rsidRDefault="00275762">
      <w:pPr>
        <w:pStyle w:val="SourceCode"/>
      </w:pPr>
      <w:r w:rsidRPr="00275762">
        <w:rPr>
          <w:rStyle w:val="NormalTok"/>
        </w:rPr>
        <w:t>effectivenes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0/text_and_graph.csv'</w:t>
      </w:r>
      <w:r w:rsidR="00000000">
        <w:rPr>
          <w:rStyle w:val="NormalTok"/>
        </w:rPr>
        <w:t>)</w:t>
      </w:r>
    </w:p>
    <w:p w14:paraId="4D382D18" w14:textId="77777777" w:rsidR="00A55E3B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7F26DA3D" w14:textId="66683B04" w:rsidR="00A55E3B" w:rsidRDefault="00000000">
      <w:pPr>
        <w:pStyle w:val="SourceCode"/>
      </w:pPr>
      <w:proofErr w:type="spellStart"/>
      <w:r>
        <w:rPr>
          <w:rStyle w:val="NormalTok"/>
        </w:rPr>
        <w:t>text</w:t>
      </w:r>
      <w:r w:rsidR="00275762">
        <w:rPr>
          <w:rStyle w:val="NormalTok"/>
        </w:rPr>
        <w:t>A</w:t>
      </w:r>
      <w:r>
        <w:rPr>
          <w:rStyle w:val="NormalTok"/>
        </w:rPr>
        <w:t>nd</w:t>
      </w:r>
      <w:r w:rsidR="00275762">
        <w:rPr>
          <w:rStyle w:val="NormalTok"/>
        </w:rPr>
        <w:t>G</w:t>
      </w:r>
      <w:r>
        <w:rPr>
          <w:rStyle w:val="NormalTok"/>
        </w:rPr>
        <w:t>rap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bset</w:t>
      </w:r>
      <w:r>
        <w:rPr>
          <w:rStyle w:val="NormalTok"/>
        </w:rPr>
        <w:t>(</w:t>
      </w:r>
      <w:proofErr w:type="gramEnd"/>
      <w:r w:rsidR="00275762" w:rsidRPr="00275762">
        <w:rPr>
          <w:rStyle w:val="NormalTok"/>
        </w:rPr>
        <w:t>effectiveness</w:t>
      </w:r>
      <w:r>
        <w:rPr>
          <w:rStyle w:val="NormalTok"/>
        </w:rPr>
        <w:t xml:space="preserve">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xt</w:t>
      </w:r>
      <w:r w:rsidR="00275762">
        <w:rPr>
          <w:rStyle w:val="NormalTok"/>
        </w:rPr>
        <w:t>O</w:t>
      </w:r>
      <w:r>
        <w:rPr>
          <w:rStyle w:val="NormalTok"/>
        </w:rPr>
        <w:t>nl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r w:rsidR="00275762" w:rsidRPr="00275762">
        <w:rPr>
          <w:rStyle w:val="NormalTok"/>
        </w:rPr>
        <w:t>effectiveness</w:t>
      </w:r>
      <w:r>
        <w:rPr>
          <w:rStyle w:val="NormalTok"/>
        </w:rPr>
        <w:t xml:space="preserve">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14:paraId="108F6547" w14:textId="77777777" w:rsidR="00A55E3B" w:rsidRDefault="00000000">
      <w:pPr>
        <w:pStyle w:val="Heading2"/>
      </w:pPr>
      <w:bookmarkStart w:id="2" w:name="Xebc5948b49c874990dd9bae50b4e9774f4f84b7"/>
      <w:bookmarkEnd w:id="1"/>
      <w:r>
        <w:t>To find sample mean, sample standard deviation, and sample size</w:t>
      </w:r>
    </w:p>
    <w:p w14:paraId="682D05DE" w14:textId="00185DD4" w:rsidR="00A55E3B" w:rsidRDefault="00000000">
      <w:pPr>
        <w:pStyle w:val="SourceCode"/>
      </w:pPr>
      <w:r>
        <w:rPr>
          <w:rStyle w:val="NormalTok"/>
        </w:rPr>
        <w:t xml:space="preserve">s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 w:rsidR="00275762">
        <w:rPr>
          <w:rStyle w:val="NormalTok"/>
        </w:rPr>
        <w:t>textAndGraph</w:t>
      </w:r>
      <w:proofErr w:type="spellEnd"/>
      <w:r w:rsidR="00275762">
        <w:rPr>
          <w:rStyle w:val="SpecialCharTok"/>
        </w:rPr>
        <w:t xml:space="preserve"> 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s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 w:rsidR="00275762">
        <w:rPr>
          <w:rStyle w:val="NormalTok"/>
        </w:rPr>
        <w:t>textOnly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 w:rsidR="00275762">
        <w:rPr>
          <w:rStyle w:val="NormalTok"/>
        </w:rPr>
        <w:t>textAndGraph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 w:rsidR="00275762">
        <w:rPr>
          <w:rStyle w:val="NormalTok"/>
        </w:rPr>
        <w:t>textOnly</w:t>
      </w:r>
      <w:r w:rsidR="00275762">
        <w:rPr>
          <w:rStyle w:val="SpecialCharTok"/>
        </w:rPr>
        <w:t xml:space="preserve"> </w:t>
      </w:r>
      <w:r>
        <w:rPr>
          <w:rStyle w:val="SpecialCha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</w:p>
    <w:p w14:paraId="224714E1" w14:textId="77777777" w:rsidR="00A55E3B" w:rsidRDefault="00000000">
      <w:pPr>
        <w:pStyle w:val="Heading2"/>
      </w:pPr>
      <w:bookmarkStart w:id="3" w:name="X21592d6a9717df73d61ca88623cfea056fdd79a"/>
      <w:bookmarkEnd w:id="2"/>
      <w:r>
        <w:t>To compute the standard error for the difference</w:t>
      </w:r>
    </w:p>
    <w:p w14:paraId="1BF8BF8D" w14:textId="0E678FAD" w:rsidR="00A55E3B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q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sd1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1) </w:t>
      </w:r>
      <w:r>
        <w:rPr>
          <w:rStyle w:val="SpecialCharTok"/>
        </w:rPr>
        <w:t>+</w:t>
      </w:r>
      <w:r>
        <w:rPr>
          <w:rStyle w:val="NormalTok"/>
        </w:rPr>
        <w:t xml:space="preserve"> (sd2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s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0D94676" w14:textId="77777777" w:rsidR="00A55E3B" w:rsidRDefault="00000000">
      <w:pPr>
        <w:pStyle w:val="SourceCode"/>
      </w:pPr>
      <w:r>
        <w:rPr>
          <w:rStyle w:val="VerbatimChar"/>
        </w:rPr>
        <w:t>## [1] 0.335</w:t>
      </w:r>
      <w:bookmarkEnd w:id="3"/>
    </w:p>
    <w:sectPr w:rsidR="00A55E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30D22" w14:textId="77777777" w:rsidR="00F363F8" w:rsidRDefault="00F363F8">
      <w:pPr>
        <w:spacing w:after="0"/>
      </w:pPr>
      <w:r>
        <w:separator/>
      </w:r>
    </w:p>
  </w:endnote>
  <w:endnote w:type="continuationSeparator" w:id="0">
    <w:p w14:paraId="3B7B8890" w14:textId="77777777" w:rsidR="00F363F8" w:rsidRDefault="00F363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212E4" w14:textId="77777777" w:rsidR="00F363F8" w:rsidRDefault="00F363F8">
      <w:r>
        <w:separator/>
      </w:r>
    </w:p>
  </w:footnote>
  <w:footnote w:type="continuationSeparator" w:id="0">
    <w:p w14:paraId="40928B9F" w14:textId="77777777" w:rsidR="00F363F8" w:rsidRDefault="00F363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F46D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0557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5E3B"/>
    <w:rsid w:val="00275762"/>
    <w:rsid w:val="00557C59"/>
    <w:rsid w:val="00A55E3B"/>
    <w:rsid w:val="00E3267B"/>
    <w:rsid w:val="00F363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8D79A5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13T14:18:00Z</dcterms:created>
  <dcterms:modified xsi:type="dcterms:W3CDTF">2022-08-07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